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5" w:name="X373a3a434bc1f1f3cdfa2ced5237ec1e0bb8f81"/>
    <w:p>
      <w:pPr>
        <w:pStyle w:val="Heading1"/>
      </w:pPr>
      <w:r>
        <w:t xml:space="preserve">Cover Letter for a Lawyer in Canada Toronto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[Hiring Manager's Name]</w:t>
      </w:r>
      <w:r>
        <w:br/>
      </w:r>
      <w:r>
        <w:t xml:space="preserve">[Law Firm Name]</w:t>
      </w:r>
      <w:r>
        <w:br/>
      </w:r>
      <w:r>
        <w:t xml:space="preserve">[Firm Address]</w:t>
      </w:r>
      <w:r>
        <w:br/>
      </w:r>
      <w:r>
        <w:t xml:space="preserve">Toronto, Ontario, Canada</w:t>
      </w:r>
      <w:r>
        <w:br/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sincere interest in the opportunity to join your esteemed law firm as a lawyer in the vibrant legal community of Canada Toronto. As a dedicated legal professional with [X years] of experience specializing in [specific area of law, e.g., corporate law, immigration, family law], I am eager to contribute my expertise and passion for justice to your organization. This Cover Letter serves as a testament to my qualifications, values, and commitment to excellence in the Canadian legal landscape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a strong academic foundation in law from [University Name] and licensed practice in Canada, I have consistently demonstrated a deep understanding of the complexities inherent in legal proceedings. My career as a lawyer has been defined by a commitment to upholding the rule of law, advocating for clients, and navigating the unique challenges faced by individuals and businesses in Canada Toronto. Whether representing clients in [specific cases or industries], drafting legal documents, or providing strategic counsel, I have honed my ability to deliver results while adhering to ethical standards.</w:t>
      </w:r>
    </w:p>
    <w:p>
      <w:pPr>
        <w:pStyle w:val="BodyText"/>
      </w:pPr>
      <w:r>
        <w:t xml:space="preserve">My experience spans a wide range of legal disciplines, including [list relevant areas such as commercial litigation, real estate transactions, immigration compliance]. In Canada Toronto, where the legal market is dynamic and diverse, I have cultivated a reputation for precision in drafting contracts, resolving disputes through negotiation or litigation, and ensuring compliance with provincial and federal regulations. For instance, during my tenure at [Previous Law Firm/Organization], I successfully [describe a specific achievement, e.g., "secured a favorable settlement for a multinational client in a high-stakes commercial dispute" or "provided legal guidance to immigrants navigating the Canadian immigration system"]. These experiences have reinforced my ability to adapt to the evolving needs of clients while maintaining a focus on long-term solutions.</w:t>
      </w:r>
    </w:p>
    <w:bookmarkEnd w:id="20"/>
    <w:bookmarkStart w:id="21" w:name="why-canada-toronto"/>
    <w:p>
      <w:pPr>
        <w:pStyle w:val="Heading2"/>
      </w:pPr>
      <w:r>
        <w:t xml:space="preserve">Why Canada Toronto?</w:t>
      </w:r>
    </w:p>
    <w:p>
      <w:pPr>
        <w:pStyle w:val="FirstParagraph"/>
      </w:pPr>
      <w:r>
        <w:t xml:space="preserve">As a lawyer in Canada Toronto, I am deeply inspired by the city’s role as a global hub for innovation, culture, and diversity. The legal profession here is not only about upholding laws but also about fostering inclusivity and equity. I have always admired how Canadian law emphasizes human rights, environmental sustainability, and the protection of individual liberties—a philosophy that aligns closely with my own values. In Toronto’s multicultural environment, I have had the privilege of working with clients from diverse backgrounds, which has enriched my understanding of legal challenges in a globalized society.</w:t>
      </w:r>
    </w:p>
    <w:p>
      <w:pPr>
        <w:pStyle w:val="BodyText"/>
      </w:pPr>
      <w:r>
        <w:t xml:space="preserve">Moreover, Canada Toronto offers a unique blend of opportunities for legal professionals. The city is home to top-tier law firms, innovative startups, and international organizations that require expert legal counsel. My goal as a lawyer is to contribute to this ecosystem by leveraging my skills in [specific areas] while staying attuned to the cultural and societal nuances that define Toronto’s legal community. I am particularly drawn to your firm’s commitment to [mention something specific about the firm, e.g., "pro bono work," "corporate social responsibility," or "innovative litigation strategies"], which resonates with my vision of making a meaningful impact through the law.</w:t>
      </w:r>
    </w:p>
    <w:bookmarkEnd w:id="21"/>
    <w:bookmarkStart w:id="22" w:name="key-strengths-and-qualifications"/>
    <w:p>
      <w:pPr>
        <w:pStyle w:val="Heading2"/>
      </w:pPr>
      <w:r>
        <w:t xml:space="preserve">Key Strengths and Qualifications</w:t>
      </w:r>
    </w:p>
    <w:p>
      <w:pPr>
        <w:pStyle w:val="FirstParagraph"/>
      </w:pPr>
      <w:r>
        <w:t xml:space="preserve">One of my greatest strengths as a lawyer is my ability to combine analytical rigor with empathy. I understand that legal issues often have far-reaching implications for individuals and businesses, and I approach each case with a client-centered mindset. My attention to detail ensures that every document, argument, or strategy is meticulously crafted to meet the highest standards. Additionally, my proficiency in [languages, if applicable] enables me to serve a broader range of clients in Canada Toronto.</w:t>
      </w:r>
    </w:p>
    <w:p>
      <w:pPr>
        <w:pStyle w:val="BodyText"/>
      </w:pPr>
      <w:r>
        <w:t xml:space="preserve">Communication is another cornerstone of my practice. As a lawyer in Canada Toronto, I have developed strong negotiation and advocacy skills that allow me to represent clients effectively in courtrooms, boardrooms, and beyond. My ability to simplify complex legal concepts for non-experts has earned me the trust of colleagues and clients alike. Furthermore, I am well-versed in leveraging technology to streamline legal processes, from e-discovery tools to virtual client consultations—a necessity in today’s fast-paced world.</w:t>
      </w:r>
    </w:p>
    <w:bookmarkEnd w:id="22"/>
    <w:bookmarkStart w:id="23" w:name="commitment-to-professional-growth"/>
    <w:p>
      <w:pPr>
        <w:pStyle w:val="Heading2"/>
      </w:pPr>
      <w:r>
        <w:t xml:space="preserve">Commitment to Professional Growth</w:t>
      </w:r>
    </w:p>
    <w:p>
      <w:pPr>
        <w:pStyle w:val="FirstParagraph"/>
      </w:pPr>
      <w:r>
        <w:t xml:space="preserve">I am deeply committed to continuous learning and professional development. As a member of the [Canadian Bar Association or relevant provincial law society], I regularly attend seminars, workshops, and networking events to stay abreast of legal trends in Canada Toronto. I also actively engage with the local legal community through mentorship programs and pro bono initiatives, believing that a lawyer’s role extends beyond courtroom victories to fostering justice for all.</w:t>
      </w:r>
    </w:p>
    <w:p>
      <w:pPr>
        <w:pStyle w:val="BodyText"/>
      </w:pPr>
      <w:r>
        <w:t xml:space="preserve">My dedication to ethical practice is unwavering. In Canada Toronto, where the legal profession is held to high moral standards, I prioritize transparency, integrity, and accountability in every interaction. This commitment has been recognized through [mention awards, certifications, or recognitions if applicable], which further solidify my resolve to uphold the principles of justice that define Canadian law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contributing my expertise as a lawyer in Canada Toronto. The opportunity to join your firm would allow me to combine my legal acumen with a passion for serving clients and advancing the rule of law. I am confident that my background, skills, and values align with the goals of your organization, and I would be honored to discuss how I can support your mission.</w:t>
      </w:r>
    </w:p>
    <w:p>
      <w:pPr>
        <w:pStyle w:val="BodyText"/>
      </w:pPr>
      <w:r>
        <w:t xml:space="preserve">Thank you for considering my application. I look forward to the possibility of discussing how my experience and vision as a lawyer can benefit your team in Canada Toronto. Please feel free to contact me at [phone number] or [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Lawyer in Canada Toronto</dc:title>
  <dc:creator/>
  <dc:language>en</dc:language>
  <cp:keywords/>
  <dcterms:created xsi:type="dcterms:W3CDTF">2026-07-23T05:34:36Z</dcterms:created>
  <dcterms:modified xsi:type="dcterms:W3CDTF">2026-07-23T05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